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FD0048" w14:textId="3A504BB0" w:rsidR="00DA02CF" w:rsidRDefault="00DA02CF" w:rsidP="009B5494">
      <w:pPr>
        <w:ind w:left="720" w:hanging="360"/>
        <w:rPr>
          <w:sz w:val="36"/>
          <w:szCs w:val="32"/>
        </w:rPr>
      </w:pPr>
      <w:r>
        <w:rPr>
          <w:sz w:val="36"/>
          <w:szCs w:val="32"/>
        </w:rPr>
        <w:t>First indent layer is the name of the auton routine</w:t>
      </w:r>
    </w:p>
    <w:p w14:paraId="2EBBBFB5" w14:textId="0C9890F0" w:rsidR="00DA02CF" w:rsidRDefault="00DA02CF" w:rsidP="009B5494">
      <w:pPr>
        <w:ind w:left="720" w:hanging="360"/>
      </w:pPr>
      <w:r w:rsidRPr="00DA02CF">
        <w:rPr>
          <w:sz w:val="36"/>
          <w:szCs w:val="32"/>
        </w:rPr>
        <w:t>Italics tell drive team how to set up</w:t>
      </w:r>
    </w:p>
    <w:p w14:paraId="323BA087" w14:textId="41DA1CF0" w:rsidR="00480D8E" w:rsidRDefault="009B5494" w:rsidP="009B5494">
      <w:pPr>
        <w:pStyle w:val="ListParagraph"/>
        <w:numPr>
          <w:ilvl w:val="0"/>
          <w:numId w:val="1"/>
        </w:numPr>
      </w:pPr>
      <w:r>
        <w:t>Nothing</w:t>
      </w:r>
      <w:r w:rsidR="003A0F65">
        <w:t>w</w:t>
      </w:r>
      <w:bookmarkStart w:id="0" w:name="_GoBack"/>
      <w:bookmarkEnd w:id="0"/>
    </w:p>
    <w:p w14:paraId="55631558" w14:textId="64FD0C2C" w:rsidR="00DA02CF" w:rsidRDefault="00DA02CF" w:rsidP="009B5494">
      <w:pPr>
        <w:pStyle w:val="ListParagraph"/>
        <w:numPr>
          <w:ilvl w:val="1"/>
          <w:numId w:val="1"/>
        </w:numPr>
      </w:pPr>
      <w:r>
        <w:rPr>
          <w:i/>
          <w:iCs/>
        </w:rPr>
        <w:t>Doesn’t matter</w:t>
      </w:r>
    </w:p>
    <w:p w14:paraId="7496488F" w14:textId="4E4F5B01" w:rsidR="009B5494" w:rsidRDefault="009B5494" w:rsidP="009B5494">
      <w:pPr>
        <w:pStyle w:val="ListParagraph"/>
        <w:numPr>
          <w:ilvl w:val="1"/>
          <w:numId w:val="1"/>
        </w:numPr>
      </w:pPr>
      <w:r>
        <w:t>Nothing moves</w:t>
      </w:r>
    </w:p>
    <w:p w14:paraId="6B6765EB" w14:textId="1E8F4077" w:rsidR="009B5494" w:rsidRDefault="009B5494" w:rsidP="009B5494">
      <w:pPr>
        <w:pStyle w:val="ListParagraph"/>
        <w:numPr>
          <w:ilvl w:val="0"/>
          <w:numId w:val="1"/>
        </w:numPr>
      </w:pPr>
      <w:r>
        <w:t>Drive</w:t>
      </w:r>
    </w:p>
    <w:p w14:paraId="66B1F09F" w14:textId="3F1DA432" w:rsidR="00DA02CF" w:rsidRDefault="00DA02CF" w:rsidP="009B5494">
      <w:pPr>
        <w:pStyle w:val="ListParagraph"/>
        <w:numPr>
          <w:ilvl w:val="1"/>
          <w:numId w:val="1"/>
        </w:numPr>
      </w:pPr>
      <w:r>
        <w:rPr>
          <w:i/>
          <w:iCs/>
        </w:rPr>
        <w:t>Approximately perpendicular to Initiation Line</w:t>
      </w:r>
    </w:p>
    <w:p w14:paraId="78A8CC4D" w14:textId="5AC8DC22" w:rsidR="009B5494" w:rsidRDefault="009B5494" w:rsidP="009B5494">
      <w:pPr>
        <w:pStyle w:val="ListParagraph"/>
        <w:numPr>
          <w:ilvl w:val="1"/>
          <w:numId w:val="1"/>
        </w:numPr>
      </w:pPr>
      <w:r>
        <w:t xml:space="preserve">Drive 30% throttle </w:t>
      </w:r>
      <w:r w:rsidRPr="009B5494">
        <w:rPr>
          <w:b/>
          <w:bCs/>
        </w:rPr>
        <w:t>forward</w:t>
      </w:r>
      <w:r>
        <w:t xml:space="preserve"> for 5 seconds</w:t>
      </w:r>
    </w:p>
    <w:p w14:paraId="5C9D7512" w14:textId="1D0C69A4" w:rsidR="009B5494" w:rsidRDefault="009B5494" w:rsidP="009B5494">
      <w:pPr>
        <w:pStyle w:val="ListParagraph"/>
        <w:numPr>
          <w:ilvl w:val="0"/>
          <w:numId w:val="1"/>
        </w:numPr>
      </w:pPr>
      <w:r>
        <w:t>Shoot-Drive</w:t>
      </w:r>
      <w:r w:rsidR="008E7525">
        <w:t xml:space="preserve"> Backward</w:t>
      </w:r>
    </w:p>
    <w:p w14:paraId="42031DBC" w14:textId="15EE0DCC" w:rsidR="00DA02CF" w:rsidRDefault="00DA02CF" w:rsidP="009B5494">
      <w:pPr>
        <w:pStyle w:val="ListParagraph"/>
        <w:numPr>
          <w:ilvl w:val="1"/>
          <w:numId w:val="1"/>
        </w:numPr>
      </w:pPr>
      <w:r>
        <w:rPr>
          <w:i/>
          <w:iCs/>
        </w:rPr>
        <w:t>Point shooter at center of Power Port</w:t>
      </w:r>
    </w:p>
    <w:p w14:paraId="2095D5DF" w14:textId="6F30E662" w:rsidR="009B5494" w:rsidRDefault="009B5494" w:rsidP="009B5494">
      <w:pPr>
        <w:pStyle w:val="ListParagraph"/>
        <w:numPr>
          <w:ilvl w:val="1"/>
          <w:numId w:val="1"/>
        </w:numPr>
      </w:pPr>
      <w:r>
        <w:t>Rev shooter to Initiation line speed</w:t>
      </w:r>
    </w:p>
    <w:p w14:paraId="76A60DE8" w14:textId="2A2EDAEF" w:rsidR="009B5494" w:rsidRDefault="009B5494" w:rsidP="009B5494">
      <w:pPr>
        <w:pStyle w:val="ListParagraph"/>
        <w:numPr>
          <w:ilvl w:val="1"/>
          <w:numId w:val="1"/>
        </w:numPr>
      </w:pPr>
      <w:r>
        <w:t>Run shooter and Index for 5 seconds</w:t>
      </w:r>
    </w:p>
    <w:p w14:paraId="764C8856" w14:textId="1E4B89B9" w:rsidR="009B5494" w:rsidRDefault="009B5494" w:rsidP="009B5494">
      <w:pPr>
        <w:pStyle w:val="ListParagraph"/>
        <w:numPr>
          <w:ilvl w:val="1"/>
          <w:numId w:val="1"/>
        </w:numPr>
      </w:pPr>
      <w:r>
        <w:t xml:space="preserve">Drive 30% throttle </w:t>
      </w:r>
      <w:r w:rsidRPr="009B5494">
        <w:rPr>
          <w:b/>
          <w:bCs/>
        </w:rPr>
        <w:t>backwards</w:t>
      </w:r>
      <w:r>
        <w:t xml:space="preserve"> for 5 seconds</w:t>
      </w:r>
    </w:p>
    <w:p w14:paraId="52EF30EF" w14:textId="003D78A5" w:rsidR="008E7525" w:rsidRDefault="008E7525" w:rsidP="008E7525">
      <w:pPr>
        <w:pStyle w:val="ListParagraph"/>
        <w:numPr>
          <w:ilvl w:val="0"/>
          <w:numId w:val="1"/>
        </w:numPr>
      </w:pPr>
      <w:r>
        <w:t>Shoot-Drive Forward</w:t>
      </w:r>
    </w:p>
    <w:p w14:paraId="514A1108" w14:textId="62DA00E2" w:rsidR="008E7525" w:rsidRPr="008E7525" w:rsidRDefault="008E7525" w:rsidP="008E7525">
      <w:pPr>
        <w:pStyle w:val="ListParagraph"/>
        <w:numPr>
          <w:ilvl w:val="1"/>
          <w:numId w:val="1"/>
        </w:numPr>
      </w:pPr>
      <w:r>
        <w:rPr>
          <w:i/>
          <w:iCs/>
        </w:rPr>
        <w:t>Point shooter at center of Power Port</w:t>
      </w:r>
    </w:p>
    <w:p w14:paraId="6060D190" w14:textId="11FE4DEB" w:rsidR="008E7525" w:rsidRDefault="008E7525" w:rsidP="008E7525">
      <w:pPr>
        <w:pStyle w:val="ListParagraph"/>
        <w:numPr>
          <w:ilvl w:val="1"/>
          <w:numId w:val="1"/>
        </w:numPr>
      </w:pPr>
      <w:r>
        <w:t>Rev shooter to Initiation line speed</w:t>
      </w:r>
    </w:p>
    <w:p w14:paraId="53C6F83C" w14:textId="03EF0036" w:rsidR="008E7525" w:rsidRDefault="008E7525" w:rsidP="008E7525">
      <w:pPr>
        <w:pStyle w:val="ListParagraph"/>
        <w:numPr>
          <w:ilvl w:val="1"/>
          <w:numId w:val="1"/>
        </w:numPr>
      </w:pPr>
      <w:r>
        <w:t>Run Shooter and Index for 5 seconds</w:t>
      </w:r>
    </w:p>
    <w:p w14:paraId="02E7BDA6" w14:textId="6699F775" w:rsidR="008E7525" w:rsidRDefault="008E7525" w:rsidP="008E7525">
      <w:pPr>
        <w:pStyle w:val="ListParagraph"/>
        <w:numPr>
          <w:ilvl w:val="1"/>
          <w:numId w:val="1"/>
        </w:numPr>
      </w:pPr>
      <w:r>
        <w:t xml:space="preserve">Drive </w:t>
      </w:r>
      <w:r>
        <w:rPr>
          <w:b/>
          <w:bCs/>
        </w:rPr>
        <w:t>forward</w:t>
      </w:r>
      <w:r>
        <w:t xml:space="preserve"> 4 feet </w:t>
      </w:r>
    </w:p>
    <w:p w14:paraId="7EABE748" w14:textId="2C92EECC" w:rsidR="008E7525" w:rsidRDefault="008E7525" w:rsidP="008E7525">
      <w:pPr>
        <w:pStyle w:val="ListParagraph"/>
        <w:numPr>
          <w:ilvl w:val="0"/>
          <w:numId w:val="1"/>
        </w:numPr>
      </w:pPr>
      <w:r>
        <w:t>Shield Generator Balls</w:t>
      </w:r>
    </w:p>
    <w:p w14:paraId="1BDFDB95" w14:textId="53881053" w:rsidR="008E7525" w:rsidRPr="008E7525" w:rsidRDefault="008E7525" w:rsidP="008E7525">
      <w:pPr>
        <w:pStyle w:val="ListParagraph"/>
        <w:numPr>
          <w:ilvl w:val="1"/>
          <w:numId w:val="1"/>
        </w:numPr>
      </w:pPr>
      <w:r>
        <w:rPr>
          <w:i/>
          <w:iCs/>
        </w:rPr>
        <w:t>Place robot in front of ball closest to corner of Shield Generator</w:t>
      </w:r>
      <w:r w:rsidR="003E3617">
        <w:rPr>
          <w:i/>
          <w:iCs/>
        </w:rPr>
        <w:t xml:space="preserve"> square with initiation line</w:t>
      </w:r>
    </w:p>
    <w:p w14:paraId="2C088F15" w14:textId="601CACA1" w:rsidR="008E7525" w:rsidRDefault="008E7525" w:rsidP="008E7525">
      <w:pPr>
        <w:pStyle w:val="ListParagraph"/>
        <w:numPr>
          <w:ilvl w:val="1"/>
          <w:numId w:val="1"/>
        </w:numPr>
      </w:pPr>
      <w:r>
        <w:t>Auto-Align to Power Port and push out intake</w:t>
      </w:r>
    </w:p>
    <w:p w14:paraId="471795A6" w14:textId="63FFE7D1" w:rsidR="008E7525" w:rsidRDefault="008E7525" w:rsidP="008E7525">
      <w:pPr>
        <w:pStyle w:val="ListParagraph"/>
        <w:numPr>
          <w:ilvl w:val="1"/>
          <w:numId w:val="1"/>
        </w:numPr>
      </w:pPr>
      <w:r>
        <w:lastRenderedPageBreak/>
        <w:t>Rev shooter to Initiation line speed</w:t>
      </w:r>
    </w:p>
    <w:p w14:paraId="4E1E9F45" w14:textId="347C1C09" w:rsidR="008E7525" w:rsidRDefault="008E7525" w:rsidP="008E7525">
      <w:pPr>
        <w:pStyle w:val="ListParagraph"/>
        <w:numPr>
          <w:ilvl w:val="1"/>
          <w:numId w:val="1"/>
        </w:numPr>
      </w:pPr>
      <w:r>
        <w:t>Run Shooter and Index</w:t>
      </w:r>
    </w:p>
    <w:p w14:paraId="184C4E2D" w14:textId="190DF212" w:rsidR="008E7525" w:rsidRDefault="008E7525" w:rsidP="008E7525">
      <w:pPr>
        <w:pStyle w:val="ListParagraph"/>
        <w:numPr>
          <w:ilvl w:val="1"/>
          <w:numId w:val="1"/>
        </w:numPr>
      </w:pPr>
      <w:r>
        <w:t>Turn to -180 degrees</w:t>
      </w:r>
    </w:p>
    <w:p w14:paraId="470C5E07" w14:textId="61D7AE8F" w:rsidR="008E7525" w:rsidRDefault="008E7525" w:rsidP="008E7525">
      <w:pPr>
        <w:pStyle w:val="ListParagraph"/>
        <w:numPr>
          <w:ilvl w:val="1"/>
          <w:numId w:val="1"/>
        </w:numPr>
      </w:pPr>
      <w:r>
        <w:t>Drive 7.22 ft. with Intake motors at 100%</w:t>
      </w:r>
    </w:p>
    <w:p w14:paraId="2B9EF240" w14:textId="28AD8CDB" w:rsidR="003E3617" w:rsidRDefault="008E7525" w:rsidP="008E7525">
      <w:pPr>
        <w:pStyle w:val="ListParagraph"/>
        <w:numPr>
          <w:ilvl w:val="1"/>
          <w:numId w:val="1"/>
        </w:numPr>
      </w:pPr>
      <w:r>
        <w:t>Turn to -240 degrees</w:t>
      </w:r>
    </w:p>
    <w:p w14:paraId="25017558" w14:textId="0729B646" w:rsidR="003E3617" w:rsidRDefault="003E3617" w:rsidP="008E7525">
      <w:pPr>
        <w:pStyle w:val="ListParagraph"/>
        <w:numPr>
          <w:ilvl w:val="1"/>
          <w:numId w:val="1"/>
        </w:numPr>
      </w:pPr>
      <w:r>
        <w:t>Drive 4.5 ft to collect all 3 balls</w:t>
      </w:r>
    </w:p>
    <w:p w14:paraId="66425EDD" w14:textId="6D902778" w:rsidR="003E3617" w:rsidRDefault="003E3617" w:rsidP="008E7525">
      <w:pPr>
        <w:pStyle w:val="ListParagraph"/>
        <w:numPr>
          <w:ilvl w:val="1"/>
          <w:numId w:val="1"/>
        </w:numPr>
      </w:pPr>
      <w:r>
        <w:t>Turn to -390 degrees</w:t>
      </w:r>
    </w:p>
    <w:p w14:paraId="4E4727FF" w14:textId="5694816B" w:rsidR="003E3617" w:rsidRDefault="003E3617" w:rsidP="008E7525">
      <w:pPr>
        <w:pStyle w:val="ListParagraph"/>
        <w:numPr>
          <w:ilvl w:val="1"/>
          <w:numId w:val="1"/>
        </w:numPr>
      </w:pPr>
      <w:r>
        <w:t>Drive 10.5 ft. back to Initiation line</w:t>
      </w:r>
    </w:p>
    <w:p w14:paraId="271B68E3" w14:textId="6B2BA3D6" w:rsidR="003E3617" w:rsidRDefault="003E3617" w:rsidP="008E7525">
      <w:pPr>
        <w:pStyle w:val="ListParagraph"/>
        <w:numPr>
          <w:ilvl w:val="1"/>
          <w:numId w:val="1"/>
        </w:numPr>
      </w:pPr>
      <w:r>
        <w:t>Rev Shooter to Initiation line speed</w:t>
      </w:r>
    </w:p>
    <w:p w14:paraId="043932D8" w14:textId="4102D86A" w:rsidR="003E3617" w:rsidRDefault="003E3617" w:rsidP="008E7525">
      <w:pPr>
        <w:pStyle w:val="ListParagraph"/>
        <w:numPr>
          <w:ilvl w:val="1"/>
          <w:numId w:val="1"/>
        </w:numPr>
      </w:pPr>
      <w:r>
        <w:t>Run shooter for 5 seconds with index</w:t>
      </w:r>
    </w:p>
    <w:sectPr w:rsidR="003E361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F5A8E" w14:textId="77777777" w:rsidR="000642C3" w:rsidRDefault="000642C3" w:rsidP="009B5494">
      <w:pPr>
        <w:spacing w:line="240" w:lineRule="auto"/>
      </w:pPr>
      <w:r>
        <w:separator/>
      </w:r>
    </w:p>
  </w:endnote>
  <w:endnote w:type="continuationSeparator" w:id="0">
    <w:p w14:paraId="5337CB1C" w14:textId="77777777" w:rsidR="000642C3" w:rsidRDefault="000642C3" w:rsidP="009B54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5B50E3" w14:textId="77777777" w:rsidR="000642C3" w:rsidRDefault="000642C3" w:rsidP="009B5494">
      <w:pPr>
        <w:spacing w:line="240" w:lineRule="auto"/>
      </w:pPr>
      <w:r>
        <w:separator/>
      </w:r>
    </w:p>
  </w:footnote>
  <w:footnote w:type="continuationSeparator" w:id="0">
    <w:p w14:paraId="34720BD6" w14:textId="77777777" w:rsidR="000642C3" w:rsidRDefault="000642C3" w:rsidP="009B549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B7992" w14:textId="3D42EF98" w:rsidR="009B5494" w:rsidRDefault="009B5494">
    <w:pPr>
      <w:pStyle w:val="Header"/>
    </w:pPr>
    <w:r>
      <w:t xml:space="preserve">4810 Autons for Infinite Recharge. Last Updated </w:t>
    </w:r>
    <w:r w:rsidR="00002FB3">
      <w:t>7</w:t>
    </w:r>
    <w:r w:rsidR="00DA02CF">
      <w:t xml:space="preserve"> March</w:t>
    </w:r>
    <w:r>
      <w:t xml:space="preserve"> 2020 by Caleb</w:t>
    </w:r>
    <w:r w:rsidR="00002FB3">
      <w:t xml:space="preserve"> and Cod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524F9F"/>
    <w:multiLevelType w:val="hybridMultilevel"/>
    <w:tmpl w:val="6902FC06"/>
    <w:lvl w:ilvl="0" w:tplc="0F52FC02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tzSytDAzN7YwtjBR0lEKTi0uzszPAykwrAUALKvjoSwAAAA="/>
  </w:docVars>
  <w:rsids>
    <w:rsidRoot w:val="00893174"/>
    <w:rsid w:val="00002FB3"/>
    <w:rsid w:val="000642C3"/>
    <w:rsid w:val="000E190F"/>
    <w:rsid w:val="000E1F9D"/>
    <w:rsid w:val="001D635C"/>
    <w:rsid w:val="003A0F65"/>
    <w:rsid w:val="003E3617"/>
    <w:rsid w:val="006974FC"/>
    <w:rsid w:val="00874487"/>
    <w:rsid w:val="00893174"/>
    <w:rsid w:val="008E7525"/>
    <w:rsid w:val="009B5494"/>
    <w:rsid w:val="00B743E4"/>
    <w:rsid w:val="00DA0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ABB1C"/>
  <w15:chartTrackingRefBased/>
  <w15:docId w15:val="{F85E734E-9D0B-46E6-BBFE-5C800C84E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54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549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5494"/>
  </w:style>
  <w:style w:type="paragraph" w:styleId="Footer">
    <w:name w:val="footer"/>
    <w:basedOn w:val="Normal"/>
    <w:link w:val="FooterChar"/>
    <w:uiPriority w:val="99"/>
    <w:unhideWhenUsed/>
    <w:rsid w:val="009B549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54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Caleb</dc:creator>
  <cp:keywords/>
  <dc:description/>
  <cp:lastModifiedBy>Smith, Caleb</cp:lastModifiedBy>
  <cp:revision>6</cp:revision>
  <dcterms:created xsi:type="dcterms:W3CDTF">2020-02-28T01:40:00Z</dcterms:created>
  <dcterms:modified xsi:type="dcterms:W3CDTF">2020-03-07T18:34:00Z</dcterms:modified>
</cp:coreProperties>
</file>